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B2974" w14:textId="77777777" w:rsidR="004E2A44" w:rsidRDefault="00C41CDA" w:rsidP="004E2A44">
      <w:pPr>
        <w:tabs>
          <w:tab w:val="left" w:pos="5415"/>
        </w:tabs>
        <w:spacing w:before="82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noProof/>
          <w:w w:val="105"/>
          <w:sz w:val="40"/>
          <w:lang w:bidi="fa-IR"/>
        </w:rPr>
        <w:drawing>
          <wp:inline distT="0" distB="0" distL="0" distR="0" wp14:anchorId="4F97471E" wp14:editId="799023BC">
            <wp:extent cx="6553380" cy="756000"/>
            <wp:effectExtent l="0" t="0" r="0" b="6350"/>
            <wp:docPr id="8" name="Picture 8" descr="D:\Logos\logo_ajc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Logos\logo_ajcmi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380" cy="7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22FE5" w14:textId="77777777" w:rsidR="00683E66" w:rsidRPr="004E2A44" w:rsidRDefault="00E0057B" w:rsidP="004E2A44">
      <w:pPr>
        <w:tabs>
          <w:tab w:val="left" w:pos="3097"/>
          <w:tab w:val="left" w:pos="6941"/>
        </w:tabs>
        <w:spacing w:before="399"/>
        <w:jc w:val="center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w w:val="105"/>
          <w:sz w:val="40"/>
        </w:rPr>
        <w:t xml:space="preserve">Exclusive License </w:t>
      </w:r>
      <w:r w:rsidR="004E2A44" w:rsidRPr="004E2A44">
        <w:rPr>
          <w:rFonts w:ascii="Times New Roman"/>
          <w:b/>
          <w:w w:val="105"/>
          <w:sz w:val="40"/>
        </w:rPr>
        <w:t>Agreement</w:t>
      </w:r>
    </w:p>
    <w:p w14:paraId="1424151F" w14:textId="77777777" w:rsidR="00683E66" w:rsidRDefault="00683E66">
      <w:pPr>
        <w:pStyle w:val="BodyText"/>
        <w:rPr>
          <w:sz w:val="24"/>
        </w:rPr>
      </w:pPr>
    </w:p>
    <w:p w14:paraId="474B1131" w14:textId="77777777" w:rsidR="00683E66" w:rsidRPr="00D92C09" w:rsidRDefault="00D92C09" w:rsidP="00D92C09">
      <w:pPr>
        <w:pStyle w:val="BodyText"/>
        <w:spacing w:before="201" w:line="3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8723F4" w:rsidRPr="00D92C09">
        <w:rPr>
          <w:rFonts w:asciiTheme="majorBidi" w:hAnsiTheme="majorBidi" w:cstheme="majorBidi"/>
        </w:rPr>
        <w:t xml:space="preserve">The </w:t>
      </w:r>
      <w:r w:rsidR="004E2A44" w:rsidRPr="00D92C09">
        <w:rPr>
          <w:rFonts w:asciiTheme="majorBidi" w:hAnsiTheme="majorBidi" w:cstheme="majorBidi"/>
        </w:rPr>
        <w:t xml:space="preserve">Hamadan University of Medical Sciences (UMSHA) Press </w:t>
      </w:r>
      <w:r w:rsidR="000A3D7B" w:rsidRPr="00D92C09">
        <w:rPr>
          <w:rFonts w:asciiTheme="majorBidi" w:hAnsiTheme="majorBidi" w:cstheme="majorBidi"/>
        </w:rPr>
        <w:t>will be pleased to p</w:t>
      </w:r>
      <w:r w:rsidR="004E2A44" w:rsidRPr="00D92C09">
        <w:rPr>
          <w:rFonts w:asciiTheme="majorBidi" w:hAnsiTheme="majorBidi" w:cstheme="majorBidi"/>
        </w:rPr>
        <w:t>ublish your article</w:t>
      </w:r>
      <w:r w:rsidR="00A45743" w:rsidRPr="00D92C09">
        <w:rPr>
          <w:rFonts w:asciiTheme="majorBidi" w:hAnsiTheme="majorBidi" w:cstheme="majorBidi"/>
        </w:rPr>
        <w:t xml:space="preserve"> </w:t>
      </w:r>
      <w:r w:rsidR="000A3D7B" w:rsidRPr="00D92C09">
        <w:rPr>
          <w:rFonts w:asciiTheme="majorBidi" w:hAnsiTheme="majorBidi" w:cstheme="majorBidi"/>
        </w:rPr>
        <w:t xml:space="preserve">entitled    </w:t>
      </w:r>
      <w:r w:rsidR="000A3D7B" w:rsidRPr="00D92C09">
        <w:rPr>
          <w:rFonts w:asciiTheme="majorBidi" w:hAnsiTheme="majorBidi" w:cstheme="majorBidi"/>
          <w:w w:val="95"/>
        </w:rPr>
        <w:t xml:space="preserve"> </w:t>
      </w:r>
    </w:p>
    <w:p w14:paraId="25DF50DB" w14:textId="77777777" w:rsidR="00683E66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032DA30D" w14:textId="77777777" w:rsidR="004E2A44" w:rsidRPr="00D92C09" w:rsidRDefault="004E2A44" w:rsidP="009A5F0E">
      <w:pPr>
        <w:pStyle w:val="BodyText"/>
        <w:spacing w:before="9"/>
        <w:jc w:val="center"/>
      </w:pPr>
    </w:p>
    <w:p w14:paraId="08D4D3C3" w14:textId="77777777" w:rsidR="004E2A44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67CC8F7F" w14:textId="77777777" w:rsidR="004E2A44" w:rsidRPr="00D92C09" w:rsidRDefault="004E2A44" w:rsidP="00D92C09">
      <w:pPr>
        <w:pStyle w:val="BodyText"/>
        <w:spacing w:before="9"/>
        <w:jc w:val="both"/>
      </w:pPr>
    </w:p>
    <w:p w14:paraId="68110855" w14:textId="77777777" w:rsidR="00683E66" w:rsidRPr="00D92C09" w:rsidRDefault="00683E66" w:rsidP="00D92C09">
      <w:pPr>
        <w:pStyle w:val="BodyText"/>
        <w:spacing w:before="8"/>
        <w:jc w:val="both"/>
      </w:pPr>
    </w:p>
    <w:p w14:paraId="70798516" w14:textId="770B957B" w:rsidR="00683E66" w:rsidRPr="00D92C09" w:rsidRDefault="00541A2B" w:rsidP="00C41CDA">
      <w:pPr>
        <w:pStyle w:val="BodyText"/>
        <w:spacing w:line="376" w:lineRule="auto"/>
        <w:ind w:left="120"/>
        <w:jc w:val="both"/>
        <w:rPr>
          <w:rFonts w:asciiTheme="majorBidi" w:hAnsiTheme="majorBidi" w:cstheme="majorBidi"/>
        </w:rPr>
      </w:pPr>
      <w:bookmarkStart w:id="0" w:name="_GoBack"/>
      <w:r w:rsidRPr="00F854FC">
        <w:rPr>
          <w:rFonts w:asciiTheme="majorBidi" w:hAnsiTheme="majorBidi" w:cstheme="majorBidi"/>
        </w:rPr>
        <w:t xml:space="preserve">All of the authors, including myself, have reached an agreement that if our article is accepted for publication, it will be subject to </w:t>
      </w:r>
      <w:r w:rsidR="00D95C57" w:rsidRPr="00F854FC">
        <w:rPr>
          <w:rFonts w:asciiTheme="majorBidi" w:hAnsiTheme="majorBidi" w:cstheme="majorBidi"/>
        </w:rPr>
        <w:t>the </w:t>
      </w:r>
      <w:hyperlink r:id="rId5" w:tgtFrame="_blank" w:history="1">
        <w:r w:rsidR="00D95C57" w:rsidRPr="00F854FC">
          <w:rPr>
            <w:rFonts w:asciiTheme="majorBidi" w:hAnsiTheme="majorBidi" w:cstheme="majorBidi"/>
          </w:rPr>
          <w:t>Creative Commons Attribution License 4.0</w:t>
        </w:r>
      </w:hyperlink>
      <w:r w:rsidR="00D95C57" w:rsidRPr="00F854FC">
        <w:rPr>
          <w:rFonts w:asciiTheme="majorBidi" w:hAnsiTheme="majorBidi" w:cstheme="majorBidi"/>
        </w:rPr>
        <w:t>.</w:t>
      </w:r>
      <w:r w:rsidR="00D95C57" w:rsidRPr="00D92C09">
        <w:rPr>
          <w:rFonts w:asciiTheme="majorBidi" w:hAnsiTheme="majorBidi" w:cstheme="majorBidi"/>
        </w:rPr>
        <w:t xml:space="preserve"> </w:t>
      </w:r>
      <w:bookmarkEnd w:id="0"/>
      <w:r w:rsidR="000A3D7B" w:rsidRPr="00D92C09">
        <w:rPr>
          <w:rFonts w:asciiTheme="majorBidi" w:hAnsiTheme="majorBidi" w:cstheme="majorBidi"/>
        </w:rPr>
        <w:t>However, this agreement will be null and void if the Work is not published in the Journal.</w:t>
      </w:r>
    </w:p>
    <w:p w14:paraId="00F37F87" w14:textId="77777777" w:rsidR="00683E66" w:rsidRPr="00D92C09" w:rsidRDefault="000A3D7B" w:rsidP="00D92C09">
      <w:pPr>
        <w:pStyle w:val="BodyText"/>
        <w:spacing w:before="116" w:line="376" w:lineRule="auto"/>
        <w:ind w:left="123" w:right="176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>The undersigned author</w:t>
      </w:r>
      <w:r w:rsidR="00D92C09" w:rsidRPr="00D92C09">
        <w:rPr>
          <w:rFonts w:asciiTheme="majorBidi" w:hAnsiTheme="majorBidi" w:cstheme="majorBidi"/>
        </w:rPr>
        <w:t>(</w:t>
      </w:r>
      <w:r w:rsidRPr="00D92C09">
        <w:rPr>
          <w:rFonts w:asciiTheme="majorBidi" w:hAnsiTheme="majorBidi" w:cstheme="majorBidi"/>
        </w:rPr>
        <w:t>s</w:t>
      </w:r>
      <w:r w:rsidR="00D92C09" w:rsidRPr="00D92C09">
        <w:rPr>
          <w:rFonts w:asciiTheme="majorBidi" w:hAnsiTheme="majorBidi" w:cstheme="majorBidi"/>
        </w:rPr>
        <w:t>)</w:t>
      </w:r>
      <w:r w:rsidRPr="00D92C09">
        <w:rPr>
          <w:rFonts w:asciiTheme="majorBidi" w:hAnsiTheme="majorBidi" w:cstheme="majorBidi"/>
        </w:rPr>
        <w:t xml:space="preserve"> warrant that the Work</w:t>
      </w:r>
      <w:r w:rsidR="004E2A44" w:rsidRPr="00D92C09">
        <w:rPr>
          <w:rFonts w:asciiTheme="majorBidi" w:hAnsiTheme="majorBidi" w:cstheme="majorBidi"/>
        </w:rPr>
        <w:t xml:space="preserve"> is origin</w:t>
      </w:r>
      <w:r w:rsidR="008723F4" w:rsidRPr="00D92C09">
        <w:rPr>
          <w:rFonts w:asciiTheme="majorBidi" w:hAnsiTheme="majorBidi" w:cstheme="majorBidi"/>
        </w:rPr>
        <w:t>al, does not infring</w:t>
      </w:r>
      <w:r w:rsidRPr="00D92C09">
        <w:rPr>
          <w:rFonts w:asciiTheme="majorBidi" w:hAnsiTheme="majorBidi" w:cstheme="majorBidi"/>
        </w:rPr>
        <w:t>e on any copyright or other proprietary right of any third party, is not under consideration by another journal, and has not been previously published.</w:t>
      </w:r>
    </w:p>
    <w:p w14:paraId="18700C20" w14:textId="77777777" w:rsidR="00683E66" w:rsidRPr="00D92C09" w:rsidRDefault="000A3D7B" w:rsidP="00D92C09">
      <w:pPr>
        <w:pStyle w:val="BodyText"/>
        <w:spacing w:before="117" w:line="376" w:lineRule="auto"/>
        <w:ind w:left="119" w:hanging="2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 xml:space="preserve">(This agreement must be signed by all authors listed in the Work. A photocopy of this form may be used if there are more than </w:t>
      </w:r>
      <w:r w:rsidR="004E2A44" w:rsidRPr="00D92C09">
        <w:rPr>
          <w:rFonts w:asciiTheme="majorBidi" w:hAnsiTheme="majorBidi" w:cstheme="majorBidi"/>
        </w:rPr>
        <w:t>5</w:t>
      </w:r>
      <w:r w:rsidRPr="00D92C09">
        <w:rPr>
          <w:rFonts w:asciiTheme="majorBidi" w:hAnsiTheme="majorBidi" w:cstheme="majorBidi"/>
        </w:rPr>
        <w:t xml:space="preserve"> authors.)</w:t>
      </w:r>
    </w:p>
    <w:p w14:paraId="1D8DF64E" w14:textId="77777777" w:rsidR="00683E66" w:rsidRDefault="00683E66">
      <w:pPr>
        <w:pStyle w:val="BodyText"/>
      </w:pPr>
    </w:p>
    <w:p w14:paraId="6A2EC2AC" w14:textId="77777777" w:rsidR="00683E66" w:rsidRPr="00D92C09" w:rsidRDefault="00683E66">
      <w:pPr>
        <w:pStyle w:val="BodyText"/>
        <w:rPr>
          <w:rFonts w:asciiTheme="majorBidi" w:hAnsiTheme="majorBidi" w:cstheme="majorBidi"/>
          <w:sz w:val="22"/>
          <w:szCs w:val="22"/>
        </w:rPr>
      </w:pPr>
    </w:p>
    <w:p w14:paraId="1EEF28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b/>
          <w:bCs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29B7DB55" wp14:editId="0D66256C">
                <wp:simplePos x="0" y="0"/>
                <wp:positionH relativeFrom="page">
                  <wp:posOffset>720090</wp:posOffset>
                </wp:positionH>
                <wp:positionV relativeFrom="paragraph">
                  <wp:posOffset>13335</wp:posOffset>
                </wp:positionV>
                <wp:extent cx="5194935" cy="0"/>
                <wp:effectExtent l="5715" t="12065" r="12700" b="6985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6CB58B1" id="Line 4" o:spid="_x0000_s1026" style="position:absolute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.05pt" to="465.7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pdxkp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57FB0AE4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4DDAF0F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791B14F" w14:textId="77777777" w:rsidR="00683E66" w:rsidRPr="00D92C09" w:rsidRDefault="008723F4" w:rsidP="004E2A44">
      <w:pPr>
        <w:pStyle w:val="BodyText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z w:val="18"/>
          <w:szCs w:val="18"/>
        </w:rPr>
        <w:t xml:space="preserve"> </w:t>
      </w:r>
    </w:p>
    <w:p w14:paraId="0B4BFBE5" w14:textId="77777777" w:rsidR="00683E66" w:rsidRPr="00D92C09" w:rsidRDefault="008723F4">
      <w:pPr>
        <w:pStyle w:val="BodyText"/>
        <w:spacing w:before="1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22B65609" wp14:editId="480F5AC8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261610" cy="0"/>
                <wp:effectExtent l="5715" t="11430" r="12700" b="7620"/>
                <wp:wrapTopAndBottom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6161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C05692" id="Line 6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71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" strokeweight=".48pt">
                <w10:wrap type="topAndBottom" anchorx="page"/>
              </v:line>
            </w:pict>
          </mc:Fallback>
        </mc:AlternateContent>
      </w:r>
    </w:p>
    <w:p w14:paraId="7D0B2BA5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95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09666A2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4EC1AEA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40D1301D" w14:textId="77777777" w:rsidR="00683E66" w:rsidRPr="00D92C09" w:rsidRDefault="008723F4">
      <w:pPr>
        <w:pStyle w:val="BodyText"/>
        <w:spacing w:before="8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101A7763" wp14:editId="6262C470">
                <wp:simplePos x="0" y="0"/>
                <wp:positionH relativeFrom="page">
                  <wp:posOffset>720090</wp:posOffset>
                </wp:positionH>
                <wp:positionV relativeFrom="paragraph">
                  <wp:posOffset>106045</wp:posOffset>
                </wp:positionV>
                <wp:extent cx="5194935" cy="0"/>
                <wp:effectExtent l="5715" t="10795" r="12700" b="8255"/>
                <wp:wrapTopAndBottom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1B9A039" id="Line 8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8.35pt" to="465.7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" strokeweight=".48pt">
                <w10:wrap type="topAndBottom" anchorx="page"/>
              </v:line>
            </w:pict>
          </mc:Fallback>
        </mc:AlternateContent>
      </w:r>
    </w:p>
    <w:p w14:paraId="342FAFB6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2474B787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2CB18AC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32262B92" w14:textId="77777777" w:rsidR="00683E66" w:rsidRPr="00D92C09" w:rsidRDefault="00683E66">
      <w:pPr>
        <w:pStyle w:val="BodyText"/>
        <w:spacing w:before="9"/>
        <w:rPr>
          <w:rFonts w:asciiTheme="majorBidi" w:hAnsiTheme="majorBidi" w:cstheme="majorBidi"/>
          <w:sz w:val="18"/>
          <w:szCs w:val="18"/>
        </w:rPr>
      </w:pPr>
    </w:p>
    <w:p w14:paraId="7D623E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216F4BA" wp14:editId="45B73699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CE26EC0" id="Line 10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D0E4D3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68B57F1D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5DA5B99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74F8AACF" w14:textId="77777777" w:rsidR="004E2A44" w:rsidRPr="00D92C09" w:rsidRDefault="004E2A44" w:rsidP="004E2A4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0B659D0" wp14:editId="0EA03CF5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0C1635" id="Line 10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spacing w:val="6"/>
          <w:sz w:val="18"/>
          <w:szCs w:val="18"/>
        </w:rPr>
        <w:tab/>
      </w:r>
    </w:p>
    <w:p w14:paraId="02BDCA2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4601E74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521375B3" w14:textId="77777777" w:rsidR="00683E66" w:rsidRDefault="00683E66">
      <w:pPr>
        <w:pStyle w:val="BodyText"/>
      </w:pPr>
    </w:p>
    <w:sectPr w:rsidR="00683E66">
      <w:type w:val="continuous"/>
      <w:pgSz w:w="11910" w:h="16840"/>
      <w:pgMar w:top="90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tDAxMjY0MjQzNzNQ0lEKTi0uzszPAykwrAUA6eZYdCwAAAA="/>
  </w:docVars>
  <w:rsids>
    <w:rsidRoot w:val="00683E66"/>
    <w:rsid w:val="000A3D7B"/>
    <w:rsid w:val="00156006"/>
    <w:rsid w:val="00395DD7"/>
    <w:rsid w:val="004A5F9A"/>
    <w:rsid w:val="004E2A44"/>
    <w:rsid w:val="00541A2B"/>
    <w:rsid w:val="00683E66"/>
    <w:rsid w:val="008723F4"/>
    <w:rsid w:val="009A4184"/>
    <w:rsid w:val="009A56B7"/>
    <w:rsid w:val="009A5F0E"/>
    <w:rsid w:val="00A40642"/>
    <w:rsid w:val="00A45743"/>
    <w:rsid w:val="00A5456B"/>
    <w:rsid w:val="00C41CDA"/>
    <w:rsid w:val="00CF3C10"/>
    <w:rsid w:val="00D92C09"/>
    <w:rsid w:val="00D95C57"/>
    <w:rsid w:val="00E0057B"/>
    <w:rsid w:val="00F8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CAD57ED"/>
  <w14:defaultImageDpi w14:val="0"/>
  <w15:docId w15:val="{ACCABFEE-930A-4B9C-A8C4-80713C784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fa-I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  <w:rPr>
      <w:rFonts w:ascii="Arial" w:hAnsi="Arial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Arial" w:hAnsi="Arial" w:cs="Arial"/>
      <w:lang w:bidi="ar-S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E2A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A44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D95C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creativecommons.org/licenses/by/4.0/legalcod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H Copyright Transfer.docx</vt:lpstr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H Copyright Transfer.docx</dc:title>
  <dc:creator>M</dc:creator>
  <cp:lastModifiedBy>name</cp:lastModifiedBy>
  <cp:revision>4</cp:revision>
  <cp:lastPrinted>2022-06-06T20:14:00Z</cp:lastPrinted>
  <dcterms:created xsi:type="dcterms:W3CDTF">2023-09-10T11:36:00Z</dcterms:created>
  <dcterms:modified xsi:type="dcterms:W3CDTF">2023-09-13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3T07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7:00:00Z</vt:filetime>
  </property>
</Properties>
</file>